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18BE3496" w:rsidR="00BD0E5F" w:rsidRPr="00BD0E5F" w:rsidRDefault="005045D3" w:rsidP="007A49B1">
            <w:pPr>
              <w:widowControl/>
              <w:autoSpaceDE/>
              <w:autoSpaceDN/>
              <w:rPr>
                <w:sz w:val="20"/>
                <w:szCs w:val="20"/>
              </w:rPr>
            </w:pPr>
            <w:r>
              <w:rPr>
                <w:sz w:val="20"/>
                <w:szCs w:val="20"/>
              </w:rPr>
              <w:t xml:space="preserve">Thriftwood </w:t>
            </w:r>
            <w:r w:rsidR="002B04D9">
              <w:rPr>
                <w:sz w:val="20"/>
                <w:szCs w:val="20"/>
              </w:rPr>
              <w:t>Photo Quiz</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These are cleaned wilth vira</w:t>
            </w:r>
            <w:r w:rsidR="007F4F08">
              <w:rPr>
                <w:sz w:val="20"/>
                <w:szCs w:val="20"/>
              </w:rPr>
              <w:t>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C74FCD6" w14:textId="77777777" w:rsidR="002A1845" w:rsidRDefault="002A1845" w:rsidP="002A1845">
            <w:pPr>
              <w:widowControl/>
              <w:autoSpaceDE/>
              <w:autoSpaceDN/>
              <w:rPr>
                <w:sz w:val="20"/>
                <w:szCs w:val="20"/>
              </w:rPr>
            </w:pPr>
            <w:r w:rsidRPr="002A1845">
              <w:rPr>
                <w:sz w:val="20"/>
                <w:szCs w:val="20"/>
              </w:rPr>
              <w:t>Where possible customers to maintain 2m distancing. I</w:t>
            </w:r>
            <w:r w:rsidR="00A631E6">
              <w:rPr>
                <w:sz w:val="20"/>
                <w:szCs w:val="20"/>
              </w:rPr>
              <w:t>f not possible then 1m+ face covering</w:t>
            </w:r>
            <w:r w:rsidRPr="002A1845">
              <w:rPr>
                <w:sz w:val="20"/>
                <w:szCs w:val="20"/>
              </w:rPr>
              <w:t xml:space="preserve"> must be used</w:t>
            </w:r>
            <w:r w:rsidR="00EC211F">
              <w:rPr>
                <w:sz w:val="20"/>
                <w:szCs w:val="20"/>
              </w:rPr>
              <w:t>. Group leader to ensure</w:t>
            </w:r>
          </w:p>
          <w:p w14:paraId="2F01AB92" w14:textId="66890C84" w:rsidR="00301CF8" w:rsidRPr="002A1845" w:rsidRDefault="00301CF8" w:rsidP="002A1845">
            <w:pPr>
              <w:widowControl/>
              <w:autoSpaceDE/>
              <w:autoSpaceDN/>
              <w:rPr>
                <w:sz w:val="20"/>
                <w:szCs w:val="20"/>
              </w:rPr>
            </w:pPr>
            <w:r>
              <w:rPr>
                <w:sz w:val="20"/>
                <w:szCs w:val="20"/>
              </w:rPr>
              <w:t>Scouts maintain distancing whilst on activity.</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70C7E6F1" w:rsidR="002A1845" w:rsidRPr="002A1845" w:rsidRDefault="002B04D9" w:rsidP="00EC211F">
            <w:pPr>
              <w:widowControl/>
              <w:autoSpaceDE/>
              <w:autoSpaceDN/>
              <w:rPr>
                <w:sz w:val="20"/>
                <w:szCs w:val="20"/>
              </w:rPr>
            </w:pPr>
            <w:r>
              <w:rPr>
                <w:sz w:val="20"/>
                <w:szCs w:val="20"/>
              </w:rPr>
              <w:t>Leaders to ensure 1 set</w:t>
            </w:r>
            <w:r w:rsidR="00EC211F">
              <w:rPr>
                <w:sz w:val="20"/>
                <w:szCs w:val="20"/>
              </w:rPr>
              <w:t xml:space="preserve"> per</w:t>
            </w:r>
            <w:r w:rsidR="007A38B9">
              <w:rPr>
                <w:sz w:val="20"/>
                <w:szCs w:val="20"/>
              </w:rPr>
              <w:t xml:space="preserve"> person.</w:t>
            </w:r>
            <w:r w:rsidR="002A1845" w:rsidRPr="002A1845">
              <w:rPr>
                <w:sz w:val="20"/>
                <w:szCs w:val="20"/>
              </w:rPr>
              <w:t xml:space="preserve"> Good Hygeine, han</w:t>
            </w:r>
            <w:r w:rsidR="007A38B9">
              <w:rPr>
                <w:sz w:val="20"/>
                <w:szCs w:val="20"/>
              </w:rPr>
              <w:t>d washing before and after activity</w:t>
            </w:r>
            <w:r w:rsidR="002A1845" w:rsidRPr="002A1845">
              <w:rPr>
                <w:sz w:val="20"/>
                <w:szCs w:val="20"/>
              </w:rPr>
              <w:t>. Don’t touch face, eyes or mouth during activity</w:t>
            </w:r>
            <w:r w:rsidR="00EC211F">
              <w:rPr>
                <w:sz w:val="20"/>
                <w:szCs w:val="20"/>
              </w:rPr>
              <w:t>.</w:t>
            </w:r>
            <w:r w:rsidR="00BB021E">
              <w:rPr>
                <w:sz w:val="20"/>
                <w:szCs w:val="20"/>
              </w:rPr>
              <w:t xml:space="preserve"> </w:t>
            </w:r>
            <w:r>
              <w:rPr>
                <w:sz w:val="20"/>
                <w:szCs w:val="20"/>
              </w:rPr>
              <w:t>Quiz sheets to be cleaned with viralside product before and after activity. Pencils to be quarantined for 72hrs. Customer to keep answer sheet.</w:t>
            </w:r>
            <w:bookmarkStart w:id="0" w:name="_GoBack"/>
            <w:bookmarkEnd w:id="0"/>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64B87" w14:textId="77777777" w:rsidR="00F04783" w:rsidRDefault="00F04783">
      <w:r>
        <w:separator/>
      </w:r>
    </w:p>
  </w:endnote>
  <w:endnote w:type="continuationSeparator" w:id="0">
    <w:p w14:paraId="060276E6" w14:textId="77777777" w:rsidR="00F04783" w:rsidRDefault="00F04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1DC9CD9D-FCDB-4450-B991-AC9EDA620BA5}"/>
    <w:embedBold r:id="rId2" w:fontKey="{0659D98B-CA7D-4C73-A71A-150F06AFF316}"/>
    <w:embedItalic r:id="rId3" w:fontKey="{C4EE0175-C0FF-4F34-A2AF-715F5B68B18A}"/>
    <w:embedBoldItalic r:id="rId4" w:fontKey="{4797C3D7-BE6D-4D82-B8C9-37DB64E8D7B7}"/>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868233B8-428B-493A-A579-D33D9A0D7749}"/>
    <w:embedBold r:id="rId6" w:fontKey="{4B4C3324-BD53-4CFA-B8CF-8F5359668E02}"/>
    <w:embedBoldItalic r:id="rId7" w:fontKey="{CE1C43BF-763E-435F-A6A2-E9576107EF45}"/>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79DB1A80-9EEB-487F-AB18-3D22C461E76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1821C20D-DC5C-4857-82C4-03F4E505165F}"/>
  </w:font>
  <w:font w:name="Calibri Light">
    <w:panose1 w:val="020F0302020204030204"/>
    <w:charset w:val="00"/>
    <w:family w:val="swiss"/>
    <w:pitch w:val="variable"/>
    <w:sig w:usb0="E4002EFF" w:usb1="C000247B" w:usb2="00000009" w:usb3="00000000" w:csb0="000001FF" w:csb1="00000000"/>
    <w:embedRegular r:id="rId10" w:fontKey="{147F037D-435F-4989-9896-2A802AE20CC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0AC7034D"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2B04D9">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2B04D9">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CC473" w14:textId="77777777" w:rsidR="00F04783" w:rsidRDefault="00F04783">
      <w:r>
        <w:separator/>
      </w:r>
    </w:p>
  </w:footnote>
  <w:footnote w:type="continuationSeparator" w:id="0">
    <w:p w14:paraId="028D4FC5" w14:textId="77777777" w:rsidR="00F04783" w:rsidRDefault="00F047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8030F"/>
    <w:rsid w:val="0009099A"/>
    <w:rsid w:val="000A04A3"/>
    <w:rsid w:val="000A297B"/>
    <w:rsid w:val="000A48F6"/>
    <w:rsid w:val="000C3C7A"/>
    <w:rsid w:val="000D5A10"/>
    <w:rsid w:val="000D62CF"/>
    <w:rsid w:val="000E1649"/>
    <w:rsid w:val="00102EA0"/>
    <w:rsid w:val="001327A0"/>
    <w:rsid w:val="00134916"/>
    <w:rsid w:val="00164BF9"/>
    <w:rsid w:val="00166993"/>
    <w:rsid w:val="001A1F8C"/>
    <w:rsid w:val="001B431B"/>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B04D9"/>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045D3"/>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38B9"/>
    <w:rsid w:val="007A49B1"/>
    <w:rsid w:val="007B283A"/>
    <w:rsid w:val="007D5357"/>
    <w:rsid w:val="007D59DA"/>
    <w:rsid w:val="007E58C6"/>
    <w:rsid w:val="007F4F08"/>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B021E"/>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04783"/>
    <w:rsid w:val="00F1025A"/>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8C52EC2E-4799-4366-93B1-6F444917D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20-10-12T15:34:00Z</cp:lastPrinted>
  <dcterms:created xsi:type="dcterms:W3CDTF">2020-10-13T09:25:00Z</dcterms:created>
  <dcterms:modified xsi:type="dcterms:W3CDTF">2020-10-1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